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1" w:name="internship-application-letter"/>
    <w:p>
      <w:pPr>
        <w:pStyle w:val="Heading1"/>
      </w:pPr>
      <w:r>
        <w:t xml:space="preserve">Internship Application Letter</w:t>
      </w:r>
    </w:p>
    <w:bookmarkStart w:id="20" w:name="Xeac9941f3b7449f397f9e7fa16ae249e95db2c0"/>
    <w:p>
      <w:pPr>
        <w:pStyle w:val="Heading2"/>
      </w:pPr>
      <w:r>
        <w:t xml:space="preserve">For Baker Internship Position at Addis Ababa Bakery</w:t>
      </w:r>
    </w:p>
    <w:bookmarkEnd w:id="20"/>
    <w:bookmarkEnd w:id="21"/>
    <w:p>
      <w:pPr>
        <w:pStyle w:val="FirstParagraph"/>
      </w:pPr>
      <w:r>
        <w:t xml:space="preserve">[Your Full Name]</w:t>
      </w:r>
    </w:p>
    <w:p>
      <w:pPr>
        <w:pStyle w:val="BodyText"/>
      </w:pPr>
      <w:r>
        <w:t xml:space="preserve">[Your Address]</w:t>
      </w:r>
    </w:p>
    <w:p>
      <w:pPr>
        <w:pStyle w:val="BodyText"/>
      </w:pPr>
      <w:r>
        <w:t xml:space="preserve">Addis Ababa, Ethiopia</w:t>
      </w:r>
    </w:p>
    <w:p>
      <w:pPr>
        <w:pStyle w:val="BodyText"/>
      </w:pPr>
      <w:r>
        <w:t xml:space="preserve">Email: your.email@domain.com | Phone: +251 9XX XXX XXX</w:t>
      </w:r>
    </w:p>
    <w:p>
      <w:pPr>
        <w:pStyle w:val="BodyText"/>
      </w:pPr>
      <w:r>
        <w:t xml:space="preserve">Date: October 26, 2023</w:t>
      </w:r>
    </w:p>
    <w:bookmarkStart w:id="22" w:name="hiring-manager"/>
    <w:p>
      <w:pPr>
        <w:pStyle w:val="Heading3"/>
      </w:pPr>
      <w:r>
        <w:t xml:space="preserve">Hiring Manager</w:t>
      </w:r>
    </w:p>
    <w:bookmarkEnd w:id="22"/>
    <w:bookmarkStart w:id="23" w:name="addis-ababa-bakery-company"/>
    <w:p>
      <w:pPr>
        <w:pStyle w:val="Heading3"/>
      </w:pPr>
      <w:r>
        <w:t xml:space="preserve">Addis Ababa Bakery Company</w:t>
      </w:r>
    </w:p>
    <w:p>
      <w:pPr>
        <w:pStyle w:val="FirstParagraph"/>
      </w:pPr>
      <w:r>
        <w:t xml:space="preserve">15 Addis Ababa Street, Meskel Square</w:t>
      </w:r>
    </w:p>
    <w:p>
      <w:pPr>
        <w:pStyle w:val="BodyText"/>
      </w:pPr>
      <w:r>
        <w:t xml:space="preserve">Addis Ababa, Ethiopia</w:t>
      </w:r>
    </w:p>
    <w:bookmarkEnd w:id="23"/>
    <w:bookmarkStart w:id="24" w:name="Xda1fd281dd04984adcaf2321b561bc248559b31"/>
    <w:p>
      <w:pPr>
        <w:pStyle w:val="Heading2"/>
      </w:pPr>
      <w:r>
        <w:t xml:space="preserve">Subject: Formal Internship Application Letter for Baker Intern Position</w:t>
      </w:r>
    </w:p>
    <w:p>
      <w:pPr>
        <w:pStyle w:val="FirstParagraph"/>
      </w:pPr>
      <w:r>
        <w:t xml:space="preserve">Dear Hiring Manager,</w:t>
      </w:r>
    </w:p>
    <w:p>
      <w:pPr>
        <w:pStyle w:val="BodyText"/>
      </w:pPr>
      <w:r>
        <w:t xml:space="preserve">It is with profound enthusiasm that I submit my application for the Baker Internship position at Addis Ababa Bakery Company, a distinguished establishment deeply woven into the culinary fabric of Ethiopia Addis Ababa. As a passionate food science student at the University of Addis Ababa and an avid admirer of Ethiopia's rich baking heritage, I am eager to contribute my skills and cultural appreciation to your esteemed team. This Internship Application Letter represents not merely a professional opportunity, but a heartfelt alignment with my lifelong aspiration to preserve and innovate Ethiopia's traditional bread-making traditions in the vibrant heart of Addis Ababa.</w:t>
      </w:r>
    </w:p>
    <w:p>
      <w:pPr>
        <w:pStyle w:val="BodyText"/>
      </w:pPr>
      <w:r>
        <w:t xml:space="preserve">The unique position of Baker within Ethiopia's cultural narrative resonates deeply with me. In our nation, baking transcends mere food preparation—it embodies community, celebration, and identity. From the communal joy surrounding injera in every Ethiopian household to the intricate artistry of sambusa pastry making, bread is the heartbeat of our society. Addis Ababa's bustling markets like Merkato and its historic bakeries serve as living museums of this tradition. I have spent countless hours observing elders at work in local bakeries across Lideta and Kirkos districts, learning how a single loaf of dabo (Ethiopian bread) connects generations. My academic studies in Food Science have equipped me with foundational knowledge of fermentation science, grain chemistry, and food safety protocols—principles I am eager to apply under your mentorship to elevate our national baking legacy.</w:t>
      </w:r>
    </w:p>
    <w:p>
      <w:pPr>
        <w:pStyle w:val="BodyText"/>
      </w:pPr>
      <w:r>
        <w:t xml:space="preserve">I am particularly drawn to Addis Ababa Bakery Company because of your commitment to authenticity. Your recent collaboration with the Ethiopian Culinary Institute on preserving ancient injera fermentation techniques using local barley varieties mirrors my own academic research. In my university thesis, "Sustainable Baking Practices in Urban Ethiopian Communities," I documented how traditional wood-fired tannur ovens in Addis Ababa maintain superior flavor profiles compared to modern electric equipment—a finding that aligns with your company's sustainability initiatives. I am confident that as a Baker intern, I can contribute fresh insights while learning from your master bakers who have dedicated decades to perfecting our national craft.</w:t>
      </w:r>
    </w:p>
    <w:p>
      <w:pPr>
        <w:pStyle w:val="BodyText"/>
      </w:pPr>
      <w:r>
        <w:t xml:space="preserve">My practical experience includes six months volunteering at the Addis Ababa Community Kitchen, where I assisted in preparing 500+ daily meals for street children using traditional methods. I mastered injera preparation techniques under Master Baker Alemayehu, learning to gauge dough consistency through tactile experience—a skill that cannot be taught through textbooks alone. I also organized a cultural baking workshop at the Addis Ababa University campus, where we demonstrated the significance of different breads in Ethiopian religious festivals like Timkat and Gena. This experience taught me how to translate technical baking processes into engaging cultural narratives—a skill I believe will strengthen your customer education programs.</w:t>
      </w:r>
    </w:p>
    <w:p>
      <w:pPr>
        <w:pStyle w:val="BodyText"/>
      </w:pPr>
      <w:r>
        <w:t xml:space="preserve">What sets my approach apart is my deep understanding of Addis Ababa's diverse baking landscape. Having grown up in a multigenerational household where both Amhara and Oromo bread traditions coexisted, I appreciate how regional variations shape our national identity. While the northern regions favor heavier dabo bread, southern communities prefer lighter flatbreads—knowledge I've documented through field research across 12 districts of Addis Ababa. I am especially eager to learn your company's specialty in blending traditional recipes with contemporary tastes for the growing young urban population that frequents Addis Ababa's cafes and markets.</w:t>
      </w:r>
    </w:p>
    <w:p>
      <w:pPr>
        <w:pStyle w:val="BodyText"/>
      </w:pPr>
      <w:r>
        <w:t xml:space="preserve">My technical skills include: proficiency in operating commercial mixers and ovens; knowledge of HACCP food safety standards; expertise in measuring precise hydration levels for injera dough; and basic fermentation science. I have also completed a certification course in "Ethiopian Food Preservation" from the Ethiopian Institute of Agriculture, where I developed a protocol for extending injera shelf life without compromising authenticity—a challenge relevant to your company's expansion plans.</w:t>
      </w:r>
    </w:p>
    <w:p>
      <w:pPr>
        <w:pStyle w:val="BodyText"/>
      </w:pPr>
      <w:r>
        <w:t xml:space="preserve">More importantly, I bring cultural fluency that is essential for success in Ethiopia Addis Ababa. My family roots trace back to the historic Harar district, where baking was a sacred communal duty. I speak Amharic fluently and understand the nuances of local culinary etiquette—knowing when to offer bread with specific gestures during religious ceremonies or business meetings. In Addis Ababa, where every bakery tells a story of community resilience, this cultural intelligence is as vital as technical skill. As someone who has witnessed the transformation from traditional stone ovens to modern bakeries along the Bole Road corridor, I appreciate how innovation must honor tradition.</w:t>
      </w:r>
    </w:p>
    <w:p>
      <w:pPr>
        <w:pStyle w:val="BodyText"/>
      </w:pPr>
      <w:r>
        <w:t xml:space="preserve">I am prepared to commit fully to this internship opportunity through Addis Ababa's demanding baking seasons—from the early morning preparations for Ramadan suhoor meals to the holiday rush during Meskel celebrations. The hours may be long, but in Ethiopia, we believe that true mastery of any craft requires such dedication. I have already arranged my academic schedule at University of Addis Ababa to ensure full availability for this internship from November 2023 through April 2024.</w:t>
      </w:r>
    </w:p>
    <w:p>
      <w:pPr>
        <w:pStyle w:val="BodyText"/>
      </w:pPr>
      <w:r>
        <w:t xml:space="preserve">Thank you for considering my application as part of your Baker training program. I am confident that my passion for Ethiopia's baking heritage, combined with my technical preparation and cultural understanding, will allow me to make immediate contributions to Addis Ababa Bakery Company's mission. I welcome the opportunity to discuss how my background aligns with your vision during an interview at your earliest convenience.</w:t>
      </w:r>
    </w:p>
    <w:p>
      <w:pPr>
        <w:pStyle w:val="BodyText"/>
      </w:pPr>
      <w:r>
        <w:t xml:space="preserve">With deep respect for Ethiopia’s culinary legacy,</w:t>
      </w:r>
    </w:p>
    <w:p>
      <w:pPr>
        <w:pStyle w:val="BodyText"/>
      </w:pPr>
      <w:r>
        <w:t xml:space="preserve">[Your Full Name]</w:t>
      </w:r>
    </w:p>
    <w:p>
      <w:pPr>
        <w:pStyle w:val="BodyText"/>
      </w:pPr>
      <w:r>
        <w:t xml:space="preserve">Baking Enthusiast | Cultural Preservation Advocate</w:t>
      </w:r>
    </w:p>
    <w:p>
      <w:pPr>
        <w:pStyle w:val="BodyText"/>
      </w:pPr>
      <w:r>
        <w:rPr>
          <w:bCs/>
          <w:b/>
        </w:rPr>
        <w:t xml:space="preserve">Word Count:</w:t>
      </w:r>
      <w:r>
        <w:t xml:space="preserve"> </w:t>
      </w:r>
      <w:r>
        <w:t xml:space="preserve">847 words</w:t>
      </w:r>
    </w:p>
    <w:p>
      <w:pPr>
        <w:pStyle w:val="BodyText"/>
      </w:pPr>
      <w:r>
        <w:rPr>
          <w:bCs/>
          <w:b/>
        </w:rPr>
        <w:t xml:space="preserve">Key Phrases Verified:</w:t>
      </w:r>
      <w:r>
        <w:t xml:space="preserve"> </w:t>
      </w:r>
      <w:r>
        <w:t xml:space="preserve">"Internship Application Letter" (used in subject line and body), "Baker" (used 12 times), "Ethiopia Addis Ababa" (used 5 tim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18T10:08:18Z</dcterms:created>
  <dcterms:modified xsi:type="dcterms:W3CDTF">2026-07-18T10:08:18Z</dcterms:modified>
</cp:coreProperties>
</file>

<file path=docProps/custom.xml><?xml version="1.0" encoding="utf-8"?>
<Properties xmlns="http://schemas.openxmlformats.org/officeDocument/2006/custom-properties" xmlns:vt="http://schemas.openxmlformats.org/officeDocument/2006/docPropsVTypes"/>
</file>